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6F5A6" w14:textId="77777777" w:rsidR="003721F7" w:rsidRDefault="003721F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"/>
        </w:rPr>
      </w:pPr>
      <w:r>
        <w:rPr>
          <w:b/>
          <w:bCs/>
          <w:color w:val="auto"/>
          <w:sz w:val="18"/>
          <w:szCs w:val="18"/>
          <w:lang w:val="en"/>
        </w:rPr>
        <w:t>Annex 2</w:t>
      </w:r>
    </w:p>
    <w:p w14:paraId="0B217698" w14:textId="3EEF1B8A" w:rsidR="003721F7" w:rsidRDefault="003721F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"/>
        </w:rPr>
      </w:pPr>
      <w:r w:rsidRPr="003721F7">
        <w:rPr>
          <w:b/>
          <w:bCs/>
          <w:color w:val="auto"/>
          <w:sz w:val="18"/>
          <w:szCs w:val="18"/>
          <w:lang w:val="en"/>
        </w:rPr>
        <w:t>to the Regulations of the competiti</w:t>
      </w:r>
      <w:r>
        <w:rPr>
          <w:b/>
          <w:bCs/>
          <w:color w:val="auto"/>
          <w:sz w:val="18"/>
          <w:szCs w:val="18"/>
          <w:lang w:val="en"/>
        </w:rPr>
        <w:t>on procedure for awarding funds</w:t>
      </w:r>
    </w:p>
    <w:p w14:paraId="4ED536D6" w14:textId="0511A912" w:rsidR="003721F7" w:rsidRDefault="003721F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"/>
        </w:rPr>
      </w:pPr>
      <w:r w:rsidRPr="003721F7">
        <w:rPr>
          <w:b/>
          <w:bCs/>
          <w:color w:val="auto"/>
          <w:sz w:val="18"/>
          <w:szCs w:val="18"/>
          <w:lang w:val="en"/>
        </w:rPr>
        <w:t xml:space="preserve">for grants from the statutory subsidy for </w:t>
      </w:r>
      <w:r w:rsidR="007D62A1">
        <w:rPr>
          <w:b/>
          <w:bCs/>
          <w:color w:val="auto"/>
          <w:sz w:val="18"/>
          <w:szCs w:val="18"/>
          <w:lang w:val="en"/>
        </w:rPr>
        <w:t>Ph.D.</w:t>
      </w:r>
      <w:r>
        <w:rPr>
          <w:b/>
          <w:bCs/>
          <w:color w:val="auto"/>
          <w:sz w:val="18"/>
          <w:szCs w:val="18"/>
          <w:lang w:val="en"/>
        </w:rPr>
        <w:t xml:space="preserve"> students</w:t>
      </w:r>
    </w:p>
    <w:p w14:paraId="6A0AD018" w14:textId="55B3DB61" w:rsidR="00DE0D07" w:rsidRPr="003721F7" w:rsidRDefault="003721F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-US"/>
        </w:rPr>
      </w:pPr>
      <w:r w:rsidRPr="003721F7">
        <w:rPr>
          <w:b/>
          <w:bCs/>
          <w:color w:val="auto"/>
          <w:sz w:val="18"/>
          <w:szCs w:val="18"/>
          <w:lang w:val="en"/>
        </w:rPr>
        <w:t>of the doctoral school for 202</w:t>
      </w:r>
      <w:r w:rsidR="007D62A1">
        <w:rPr>
          <w:b/>
          <w:bCs/>
          <w:color w:val="auto"/>
          <w:sz w:val="18"/>
          <w:szCs w:val="18"/>
          <w:lang w:val="en"/>
        </w:rPr>
        <w:t>3</w:t>
      </w:r>
    </w:p>
    <w:p w14:paraId="1648D4B6" w14:textId="77777777" w:rsidR="00DE0D07" w:rsidRPr="003721F7" w:rsidRDefault="00DE0D07" w:rsidP="00DE0D07">
      <w:pPr>
        <w:pStyle w:val="Default"/>
        <w:ind w:left="-280"/>
        <w:jc w:val="center"/>
        <w:rPr>
          <w:b/>
          <w:bCs/>
          <w:color w:val="auto"/>
          <w:lang w:val="en-US"/>
        </w:rPr>
      </w:pPr>
    </w:p>
    <w:p w14:paraId="5421E649" w14:textId="62D75C42" w:rsidR="000355C6" w:rsidRPr="003721F7" w:rsidRDefault="003721F7" w:rsidP="00DE0D07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>DOCTORAL SCHOOL</w:t>
      </w:r>
    </w:p>
    <w:p w14:paraId="338C62B3" w14:textId="0B38B571" w:rsidR="000355C6" w:rsidRPr="003721F7" w:rsidRDefault="003721F7" w:rsidP="000355C6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>POZNAN UNIVERSITY OF MEDICAL SCIENCES</w:t>
      </w:r>
      <w:r w:rsidR="000355C6" w:rsidRPr="003721F7">
        <w:rPr>
          <w:b/>
          <w:bCs/>
          <w:color w:val="auto"/>
          <w:lang w:val="en-US"/>
        </w:rPr>
        <w:t xml:space="preserve"> </w:t>
      </w:r>
    </w:p>
    <w:p w14:paraId="55A03634" w14:textId="77777777" w:rsidR="000355C6" w:rsidRPr="003721F7" w:rsidRDefault="000355C6" w:rsidP="000355C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</w:p>
    <w:p w14:paraId="1743090D" w14:textId="7F286519" w:rsidR="00166246" w:rsidRPr="003721F7" w:rsidRDefault="003721F7" w:rsidP="000355C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"/>
        </w:rPr>
        <w:t>REPORT ON RESEARCH WORK PERFORMED WITHIN THE FRAMEWORK</w:t>
      </w:r>
    </w:p>
    <w:p w14:paraId="3D7E91A9" w14:textId="49779630" w:rsidR="000355C6" w:rsidRPr="003721F7" w:rsidRDefault="003721F7" w:rsidP="003721F7">
      <w:pPr>
        <w:pStyle w:val="Default"/>
        <w:ind w:right="1120"/>
        <w:jc w:val="center"/>
        <w:rPr>
          <w:b/>
          <w:color w:val="auto"/>
          <w:sz w:val="22"/>
          <w:szCs w:val="22"/>
          <w:lang w:val="en-US"/>
        </w:rPr>
      </w:pPr>
      <w:r w:rsidRPr="003721F7">
        <w:rPr>
          <w:b/>
          <w:color w:val="auto"/>
          <w:sz w:val="22"/>
          <w:szCs w:val="22"/>
          <w:lang w:val="en"/>
        </w:rPr>
        <w:t>A SMALL RESEARCH GRANT IN THE PERIOD FROM…. TO ...</w:t>
      </w:r>
    </w:p>
    <w:p w14:paraId="3BA6C2B5" w14:textId="7F798A41" w:rsidR="000355C6" w:rsidRPr="003721F7" w:rsidRDefault="000355C6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07886A15" w14:textId="1516D35C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1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Name and surname of the project manager and place of scientific activity</w:t>
      </w:r>
    </w:p>
    <w:p w14:paraId="6271FE01" w14:textId="2D2CF3A0" w:rsidR="000355C6" w:rsidRPr="000672BB" w:rsidRDefault="000355C6" w:rsidP="000B480A">
      <w:pPr>
        <w:pStyle w:val="Default"/>
        <w:ind w:left="426"/>
        <w:rPr>
          <w:color w:val="auto"/>
          <w:sz w:val="22"/>
          <w:szCs w:val="22"/>
          <w:lang w:val="en-US"/>
        </w:rPr>
      </w:pPr>
      <w:r w:rsidRPr="000672BB">
        <w:rPr>
          <w:color w:val="auto"/>
          <w:sz w:val="22"/>
          <w:szCs w:val="22"/>
          <w:lang w:val="en-US"/>
        </w:rPr>
        <w:t>………</w:t>
      </w:r>
    </w:p>
    <w:p w14:paraId="7E5317D7" w14:textId="6665C18B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2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Project title</w:t>
      </w:r>
      <w:r w:rsidRPr="003721F7">
        <w:rPr>
          <w:color w:val="auto"/>
          <w:sz w:val="22"/>
          <w:szCs w:val="22"/>
          <w:lang w:val="en-US"/>
        </w:rPr>
        <w:t>: ………</w:t>
      </w:r>
    </w:p>
    <w:p w14:paraId="6044D87F" w14:textId="545135FA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3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Project number</w:t>
      </w:r>
      <w:r w:rsidRPr="003721F7">
        <w:rPr>
          <w:color w:val="auto"/>
          <w:sz w:val="22"/>
          <w:szCs w:val="22"/>
          <w:lang w:val="en-US"/>
        </w:rPr>
        <w:t>: ……..</w:t>
      </w:r>
    </w:p>
    <w:p w14:paraId="3457E82F" w14:textId="3E269475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4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The amount allocated to the project</w:t>
      </w:r>
      <w:r w:rsidR="003721F7">
        <w:rPr>
          <w:color w:val="auto"/>
          <w:sz w:val="22"/>
          <w:szCs w:val="22"/>
          <w:lang w:val="en-US"/>
        </w:rPr>
        <w:t xml:space="preserve"> ...........................PLN</w:t>
      </w:r>
    </w:p>
    <w:p w14:paraId="2B7326C5" w14:textId="17681308" w:rsidR="000355C6" w:rsidRPr="003721F7" w:rsidRDefault="000355C6" w:rsidP="003721F7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5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Synthetic review of the results / up to 1 page of A4 Times 11 /.</w:t>
      </w:r>
    </w:p>
    <w:p w14:paraId="7BA32948" w14:textId="6753A6A9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6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The scope of cooperation with external partners / including foreign partners /.</w:t>
      </w:r>
    </w:p>
    <w:p w14:paraId="3D73A791" w14:textId="407C7D02" w:rsidR="000355C6" w:rsidRPr="003721F7" w:rsidRDefault="000355C6" w:rsidP="003721F7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7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 xml:space="preserve">Publications and conference materials resulting from the project implementation / attach publications, if not submitted to </w:t>
      </w:r>
      <w:r w:rsidR="003721F7">
        <w:rPr>
          <w:color w:val="auto"/>
          <w:sz w:val="22"/>
          <w:szCs w:val="22"/>
          <w:lang w:val="en"/>
        </w:rPr>
        <w:t>the PUMS library</w:t>
      </w:r>
      <w:r w:rsidR="003721F7" w:rsidRPr="003721F7">
        <w:rPr>
          <w:color w:val="auto"/>
          <w:sz w:val="22"/>
          <w:szCs w:val="22"/>
          <w:lang w:val="en"/>
        </w:rPr>
        <w:t xml:space="preserve"> /.</w:t>
      </w:r>
    </w:p>
    <w:p w14:paraId="18F03B9F" w14:textId="289DE53B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8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Other forms of disseminating results</w:t>
      </w:r>
      <w:r w:rsidRPr="003721F7">
        <w:rPr>
          <w:color w:val="auto"/>
          <w:sz w:val="22"/>
          <w:szCs w:val="22"/>
          <w:lang w:val="en-US"/>
        </w:rPr>
        <w:t>.</w:t>
      </w:r>
    </w:p>
    <w:p w14:paraId="62C94EA2" w14:textId="56817926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9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Has the work been carried out on schedule?</w:t>
      </w:r>
      <w:r w:rsidRPr="003721F7">
        <w:rPr>
          <w:color w:val="auto"/>
          <w:sz w:val="22"/>
          <w:szCs w:val="22"/>
          <w:lang w:val="en-US"/>
        </w:rPr>
        <w:t xml:space="preserve"> </w:t>
      </w:r>
    </w:p>
    <w:p w14:paraId="5FDA8646" w14:textId="550429FD" w:rsidR="000355C6" w:rsidRPr="003721F7" w:rsidRDefault="000355C6" w:rsidP="000355C6">
      <w:pPr>
        <w:pStyle w:val="Default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 xml:space="preserve">                                         </w:t>
      </w:r>
      <w:r w:rsidR="003721F7" w:rsidRPr="003721F7">
        <w:rPr>
          <w:color w:val="auto"/>
          <w:sz w:val="22"/>
          <w:szCs w:val="22"/>
          <w:lang w:val="en-US"/>
        </w:rPr>
        <w:t>YES</w:t>
      </w:r>
      <w:r w:rsidRPr="003721F7">
        <w:rPr>
          <w:color w:val="auto"/>
          <w:sz w:val="22"/>
          <w:szCs w:val="22"/>
          <w:lang w:val="en-US"/>
        </w:rPr>
        <w:t xml:space="preserve">                    </w:t>
      </w:r>
      <w:r w:rsidR="003721F7" w:rsidRPr="003721F7">
        <w:rPr>
          <w:color w:val="auto"/>
          <w:sz w:val="22"/>
          <w:szCs w:val="22"/>
          <w:lang w:val="en-US"/>
        </w:rPr>
        <w:t>NO</w:t>
      </w:r>
      <w:r w:rsidRPr="003721F7">
        <w:rPr>
          <w:color w:val="auto"/>
          <w:sz w:val="22"/>
          <w:szCs w:val="22"/>
          <w:vertAlign w:val="superscript"/>
          <w:lang w:val="en-US"/>
        </w:rPr>
        <w:t>*</w:t>
      </w:r>
      <w:r w:rsidRPr="003721F7">
        <w:rPr>
          <w:color w:val="auto"/>
          <w:sz w:val="22"/>
          <w:szCs w:val="22"/>
          <w:lang w:val="en-US"/>
        </w:rPr>
        <w:t xml:space="preserve"> </w:t>
      </w:r>
    </w:p>
    <w:p w14:paraId="5D5E1B12" w14:textId="390591E9" w:rsidR="000355C6" w:rsidRPr="003721F7" w:rsidRDefault="000355C6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7E41741A" w14:textId="3F4E8863" w:rsidR="000355C6" w:rsidRPr="003721F7" w:rsidRDefault="000355C6" w:rsidP="000B480A">
      <w:pPr>
        <w:pStyle w:val="Default"/>
        <w:ind w:left="426"/>
        <w:rPr>
          <w:color w:val="auto"/>
          <w:sz w:val="18"/>
          <w:szCs w:val="18"/>
          <w:lang w:val="en-US"/>
        </w:rPr>
      </w:pPr>
      <w:r w:rsidRPr="003721F7">
        <w:rPr>
          <w:color w:val="auto"/>
          <w:sz w:val="18"/>
          <w:szCs w:val="18"/>
          <w:lang w:val="en-US"/>
        </w:rPr>
        <w:t xml:space="preserve">*) </w:t>
      </w:r>
      <w:r w:rsidR="003721F7" w:rsidRPr="003721F7">
        <w:rPr>
          <w:color w:val="auto"/>
          <w:sz w:val="18"/>
          <w:szCs w:val="18"/>
          <w:lang w:val="en"/>
        </w:rPr>
        <w:t>if not, please provide justification / up to half A4 Times 11</w:t>
      </w:r>
      <w:r w:rsidR="00F01C81" w:rsidRPr="003721F7">
        <w:rPr>
          <w:color w:val="auto"/>
          <w:sz w:val="18"/>
          <w:szCs w:val="18"/>
          <w:lang w:val="en-US"/>
        </w:rPr>
        <w:t>/</w:t>
      </w:r>
    </w:p>
    <w:p w14:paraId="0E8757F1" w14:textId="218A5A63" w:rsidR="000355C6" w:rsidRPr="003721F7" w:rsidRDefault="008939AB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10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Financial settlement (list individual expenses and specify the amounts)</w:t>
      </w:r>
    </w:p>
    <w:p w14:paraId="3CFF2E47" w14:textId="77777777" w:rsidR="008939AB" w:rsidRPr="003721F7" w:rsidRDefault="008939AB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5052E4D3" w14:textId="77777777" w:rsidR="00C80331" w:rsidRPr="003721F7" w:rsidRDefault="00C8033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794577F0" w14:textId="7908F3BC" w:rsidR="000355C6" w:rsidRPr="000672BB" w:rsidRDefault="003721F7" w:rsidP="000355C6">
      <w:pPr>
        <w:pStyle w:val="Default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"/>
        </w:rPr>
        <w:t>Poznań, on</w:t>
      </w:r>
      <w:r w:rsidR="000355C6" w:rsidRPr="000672BB">
        <w:rPr>
          <w:color w:val="auto"/>
          <w:sz w:val="22"/>
          <w:szCs w:val="22"/>
          <w:lang w:val="en-US"/>
        </w:rPr>
        <w:t>.................................</w:t>
      </w:r>
      <w:r w:rsidR="008939AB" w:rsidRPr="000672BB">
        <w:rPr>
          <w:color w:val="auto"/>
          <w:sz w:val="22"/>
          <w:szCs w:val="22"/>
          <w:lang w:val="en-US"/>
        </w:rPr>
        <w:t>...</w:t>
      </w:r>
    </w:p>
    <w:p w14:paraId="3C4FCCF4" w14:textId="5C768EDF" w:rsidR="00F01C81" w:rsidRPr="000672BB" w:rsidRDefault="00F01C8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4B53DFDF" w14:textId="17214633" w:rsidR="00F01C81" w:rsidRPr="000672BB" w:rsidRDefault="00F01C8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728EDA4E" w14:textId="77777777" w:rsidR="00C80331" w:rsidRPr="000672BB" w:rsidRDefault="00C8033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09A72122" w14:textId="6BAECC32" w:rsidR="00C80331" w:rsidRPr="000672BB" w:rsidRDefault="00C8033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2BDC98DF" w14:textId="154D0054" w:rsidR="00C80331" w:rsidRPr="000672BB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  <w:lang w:val="en-US"/>
        </w:rPr>
      </w:pPr>
      <w:r w:rsidRPr="000672BB">
        <w:rPr>
          <w:color w:val="auto"/>
          <w:lang w:val="en-US"/>
        </w:rPr>
        <w:tab/>
        <w:t>………………………</w:t>
      </w:r>
      <w:r w:rsidRPr="000672BB">
        <w:rPr>
          <w:color w:val="auto"/>
          <w:lang w:val="en-US"/>
        </w:rPr>
        <w:tab/>
        <w:t>………………………</w:t>
      </w:r>
    </w:p>
    <w:p w14:paraId="79173CA7" w14:textId="009CF360" w:rsidR="000355C6" w:rsidRPr="003721F7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  <w:lang w:val="en-US"/>
        </w:rPr>
      </w:pPr>
      <w:r w:rsidRPr="000672BB">
        <w:rPr>
          <w:color w:val="auto"/>
          <w:sz w:val="16"/>
          <w:szCs w:val="16"/>
          <w:lang w:val="en-US"/>
        </w:rPr>
        <w:tab/>
      </w:r>
      <w:r w:rsidRPr="003721F7">
        <w:rPr>
          <w:color w:val="auto"/>
          <w:sz w:val="16"/>
          <w:szCs w:val="16"/>
          <w:lang w:val="en-US"/>
        </w:rPr>
        <w:t>(</w:t>
      </w:r>
      <w:r w:rsidR="003721F7" w:rsidRPr="003721F7">
        <w:rPr>
          <w:color w:val="auto"/>
          <w:sz w:val="16"/>
          <w:szCs w:val="16"/>
          <w:lang w:val="en"/>
        </w:rPr>
        <w:t>the signature of the project manager</w:t>
      </w:r>
      <w:r w:rsidRPr="003721F7">
        <w:rPr>
          <w:color w:val="auto"/>
          <w:sz w:val="16"/>
          <w:szCs w:val="16"/>
          <w:lang w:val="en-US"/>
        </w:rPr>
        <w:t>)</w:t>
      </w:r>
      <w:r w:rsidRPr="003721F7">
        <w:rPr>
          <w:color w:val="auto"/>
          <w:sz w:val="16"/>
          <w:szCs w:val="16"/>
          <w:lang w:val="en-US"/>
        </w:rPr>
        <w:tab/>
        <w:t>(</w:t>
      </w:r>
      <w:r w:rsidR="003721F7">
        <w:rPr>
          <w:color w:val="auto"/>
          <w:sz w:val="16"/>
          <w:szCs w:val="16"/>
          <w:lang w:val="en"/>
        </w:rPr>
        <w:t>signature of the promoter</w:t>
      </w:r>
      <w:r w:rsidR="003721F7" w:rsidRPr="003721F7">
        <w:rPr>
          <w:color w:val="auto"/>
          <w:sz w:val="16"/>
          <w:szCs w:val="16"/>
          <w:lang w:val="en"/>
        </w:rPr>
        <w:t>(s)</w:t>
      </w:r>
      <w:r w:rsidRPr="003721F7">
        <w:rPr>
          <w:color w:val="auto"/>
          <w:sz w:val="16"/>
          <w:szCs w:val="16"/>
          <w:lang w:val="en-US"/>
        </w:rPr>
        <w:t>)</w:t>
      </w:r>
    </w:p>
    <w:p w14:paraId="0B7EC649" w14:textId="461240DA" w:rsidR="000355C6" w:rsidRPr="003721F7" w:rsidRDefault="000355C6" w:rsidP="000355C6">
      <w:pPr>
        <w:pStyle w:val="Default"/>
        <w:rPr>
          <w:color w:val="auto"/>
          <w:sz w:val="16"/>
          <w:szCs w:val="16"/>
          <w:lang w:val="en-US"/>
        </w:rPr>
      </w:pPr>
    </w:p>
    <w:p w14:paraId="589C7F3A" w14:textId="496B492C" w:rsidR="007019CE" w:rsidRPr="00636D7A" w:rsidRDefault="007019CE" w:rsidP="00F70493">
      <w:pPr>
        <w:pStyle w:val="Default"/>
        <w:ind w:right="-567"/>
        <w:contextualSpacing/>
        <w:rPr>
          <w:sz w:val="20"/>
          <w:szCs w:val="20"/>
        </w:rPr>
      </w:pPr>
      <w:bookmarkStart w:id="0" w:name="_GoBack"/>
      <w:bookmarkEnd w:id="0"/>
    </w:p>
    <w:sectPr w:rsidR="007019CE" w:rsidRPr="00636D7A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4E94DB2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5334EA"/>
    <w:multiLevelType w:val="hybridMultilevel"/>
    <w:tmpl w:val="7CA2F8B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CB5406"/>
    <w:multiLevelType w:val="hybridMultilevel"/>
    <w:tmpl w:val="6C28C808"/>
    <w:lvl w:ilvl="0" w:tplc="0415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72101B"/>
    <w:multiLevelType w:val="hybridMultilevel"/>
    <w:tmpl w:val="929280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7074CC"/>
    <w:multiLevelType w:val="hybridMultilevel"/>
    <w:tmpl w:val="1D2C945E"/>
    <w:lvl w:ilvl="0" w:tplc="1BBA1F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A1041C"/>
    <w:multiLevelType w:val="hybridMultilevel"/>
    <w:tmpl w:val="A71ED4A0"/>
    <w:lvl w:ilvl="0" w:tplc="FC14150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6B2D2B"/>
    <w:multiLevelType w:val="hybridMultilevel"/>
    <w:tmpl w:val="0D4EAEB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0915B2"/>
    <w:multiLevelType w:val="hybridMultilevel"/>
    <w:tmpl w:val="FFDA1064"/>
    <w:lvl w:ilvl="0" w:tplc="1BBA1FBC">
      <w:start w:val="1"/>
      <w:numFmt w:val="bullet"/>
      <w:lvlText w:val=""/>
      <w:lvlJc w:val="left"/>
      <w:pPr>
        <w:ind w:left="14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0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A7D3E"/>
    <w:multiLevelType w:val="hybridMultilevel"/>
    <w:tmpl w:val="ED50CC66"/>
    <w:lvl w:ilvl="0" w:tplc="1BBA1FBC">
      <w:start w:val="1"/>
      <w:numFmt w:val="bullet"/>
      <w:lvlText w:val=""/>
      <w:lvlJc w:val="left"/>
      <w:pPr>
        <w:ind w:left="199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8C77905"/>
    <w:multiLevelType w:val="hybridMultilevel"/>
    <w:tmpl w:val="EF4E15CE"/>
    <w:lvl w:ilvl="0" w:tplc="1BBA1FBC">
      <w:start w:val="1"/>
      <w:numFmt w:val="bullet"/>
      <w:lvlText w:val=""/>
      <w:lvlJc w:val="left"/>
      <w:pPr>
        <w:ind w:left="206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4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A7773D0"/>
    <w:multiLevelType w:val="hybridMultilevel"/>
    <w:tmpl w:val="9F5C23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4"/>
  </w:num>
  <w:num w:numId="5">
    <w:abstractNumId w:val="3"/>
  </w:num>
  <w:num w:numId="6">
    <w:abstractNumId w:val="20"/>
  </w:num>
  <w:num w:numId="7">
    <w:abstractNumId w:val="0"/>
  </w:num>
  <w:num w:numId="8">
    <w:abstractNumId w:val="7"/>
  </w:num>
  <w:num w:numId="9">
    <w:abstractNumId w:val="15"/>
  </w:num>
  <w:num w:numId="10">
    <w:abstractNumId w:val="14"/>
  </w:num>
  <w:num w:numId="11">
    <w:abstractNumId w:val="11"/>
  </w:num>
  <w:num w:numId="12">
    <w:abstractNumId w:val="2"/>
  </w:num>
  <w:num w:numId="13">
    <w:abstractNumId w:val="4"/>
  </w:num>
  <w:num w:numId="14">
    <w:abstractNumId w:val="22"/>
  </w:num>
  <w:num w:numId="15">
    <w:abstractNumId w:val="10"/>
  </w:num>
  <w:num w:numId="16">
    <w:abstractNumId w:val="16"/>
  </w:num>
  <w:num w:numId="17">
    <w:abstractNumId w:val="19"/>
  </w:num>
  <w:num w:numId="18">
    <w:abstractNumId w:val="18"/>
  </w:num>
  <w:num w:numId="19">
    <w:abstractNumId w:val="21"/>
  </w:num>
  <w:num w:numId="20">
    <w:abstractNumId w:val="9"/>
  </w:num>
  <w:num w:numId="21">
    <w:abstractNumId w:val="13"/>
  </w:num>
  <w:num w:numId="22">
    <w:abstractNumId w:val="5"/>
  </w:num>
  <w:num w:numId="23">
    <w:abstractNumId w:val="17"/>
  </w:num>
  <w:num w:numId="24">
    <w:abstractNumId w:val="23"/>
  </w:num>
  <w:num w:numId="25">
    <w:abstractNumId w:val="12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staAIYq/9EsAAAA"/>
  </w:docVars>
  <w:rsids>
    <w:rsidRoot w:val="008B5A4E"/>
    <w:rsid w:val="000060A7"/>
    <w:rsid w:val="00017791"/>
    <w:rsid w:val="0002585B"/>
    <w:rsid w:val="00026301"/>
    <w:rsid w:val="00031413"/>
    <w:rsid w:val="00032F7B"/>
    <w:rsid w:val="00033A7A"/>
    <w:rsid w:val="000355C6"/>
    <w:rsid w:val="00040780"/>
    <w:rsid w:val="000566BB"/>
    <w:rsid w:val="000672BB"/>
    <w:rsid w:val="00095BEE"/>
    <w:rsid w:val="00097605"/>
    <w:rsid w:val="000B480A"/>
    <w:rsid w:val="000C1583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5180A"/>
    <w:rsid w:val="00265CBB"/>
    <w:rsid w:val="0029148D"/>
    <w:rsid w:val="002A7134"/>
    <w:rsid w:val="002B60A1"/>
    <w:rsid w:val="002C3185"/>
    <w:rsid w:val="002F1A2B"/>
    <w:rsid w:val="002F552A"/>
    <w:rsid w:val="00314776"/>
    <w:rsid w:val="003227C4"/>
    <w:rsid w:val="0033591A"/>
    <w:rsid w:val="003363E4"/>
    <w:rsid w:val="00356124"/>
    <w:rsid w:val="003562FA"/>
    <w:rsid w:val="00356E0F"/>
    <w:rsid w:val="00360EBA"/>
    <w:rsid w:val="00361E0D"/>
    <w:rsid w:val="003721F7"/>
    <w:rsid w:val="0038016D"/>
    <w:rsid w:val="003E5325"/>
    <w:rsid w:val="003F1DFF"/>
    <w:rsid w:val="00407621"/>
    <w:rsid w:val="00411697"/>
    <w:rsid w:val="00415512"/>
    <w:rsid w:val="00435CAB"/>
    <w:rsid w:val="004563BA"/>
    <w:rsid w:val="004609DD"/>
    <w:rsid w:val="0046155C"/>
    <w:rsid w:val="00483830"/>
    <w:rsid w:val="00487DD8"/>
    <w:rsid w:val="00490569"/>
    <w:rsid w:val="004F125E"/>
    <w:rsid w:val="004F6FAB"/>
    <w:rsid w:val="00501783"/>
    <w:rsid w:val="00507821"/>
    <w:rsid w:val="00523377"/>
    <w:rsid w:val="00535190"/>
    <w:rsid w:val="00544E1C"/>
    <w:rsid w:val="005517B0"/>
    <w:rsid w:val="005C4E35"/>
    <w:rsid w:val="005F57C8"/>
    <w:rsid w:val="005F7DA9"/>
    <w:rsid w:val="00617E09"/>
    <w:rsid w:val="00630E9F"/>
    <w:rsid w:val="00633616"/>
    <w:rsid w:val="00636D7A"/>
    <w:rsid w:val="006415DD"/>
    <w:rsid w:val="00670911"/>
    <w:rsid w:val="00675167"/>
    <w:rsid w:val="0068666A"/>
    <w:rsid w:val="00695AE4"/>
    <w:rsid w:val="006A3FF7"/>
    <w:rsid w:val="006A7DF9"/>
    <w:rsid w:val="006B7794"/>
    <w:rsid w:val="007019CE"/>
    <w:rsid w:val="00702B21"/>
    <w:rsid w:val="00746A8E"/>
    <w:rsid w:val="00752991"/>
    <w:rsid w:val="00756C4F"/>
    <w:rsid w:val="007718A4"/>
    <w:rsid w:val="007D62A1"/>
    <w:rsid w:val="007E61C7"/>
    <w:rsid w:val="007F5376"/>
    <w:rsid w:val="0081183A"/>
    <w:rsid w:val="008306CA"/>
    <w:rsid w:val="00854328"/>
    <w:rsid w:val="0085495E"/>
    <w:rsid w:val="008670FA"/>
    <w:rsid w:val="008939AB"/>
    <w:rsid w:val="008B5A4E"/>
    <w:rsid w:val="008B762E"/>
    <w:rsid w:val="0092040C"/>
    <w:rsid w:val="00946153"/>
    <w:rsid w:val="009507D5"/>
    <w:rsid w:val="0096680B"/>
    <w:rsid w:val="00991DC3"/>
    <w:rsid w:val="00994F01"/>
    <w:rsid w:val="009A6302"/>
    <w:rsid w:val="009B6168"/>
    <w:rsid w:val="009C0E54"/>
    <w:rsid w:val="009C21AF"/>
    <w:rsid w:val="009E1094"/>
    <w:rsid w:val="009E7058"/>
    <w:rsid w:val="00A163FA"/>
    <w:rsid w:val="00A3068E"/>
    <w:rsid w:val="00A433BA"/>
    <w:rsid w:val="00A60B56"/>
    <w:rsid w:val="00A65AF6"/>
    <w:rsid w:val="00AC1B4E"/>
    <w:rsid w:val="00AC4DD8"/>
    <w:rsid w:val="00AD4E77"/>
    <w:rsid w:val="00AD552D"/>
    <w:rsid w:val="00B23BEB"/>
    <w:rsid w:val="00B62026"/>
    <w:rsid w:val="00B72E14"/>
    <w:rsid w:val="00B96070"/>
    <w:rsid w:val="00BA0E92"/>
    <w:rsid w:val="00BB3079"/>
    <w:rsid w:val="00BF1BF6"/>
    <w:rsid w:val="00C0171C"/>
    <w:rsid w:val="00C02979"/>
    <w:rsid w:val="00C035C3"/>
    <w:rsid w:val="00C34C0D"/>
    <w:rsid w:val="00C80331"/>
    <w:rsid w:val="00CB06F9"/>
    <w:rsid w:val="00CB575D"/>
    <w:rsid w:val="00CC7EC3"/>
    <w:rsid w:val="00CD2519"/>
    <w:rsid w:val="00CF526D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70493"/>
    <w:rsid w:val="00F94FBE"/>
    <w:rsid w:val="00FA0173"/>
    <w:rsid w:val="00FA59BF"/>
    <w:rsid w:val="00FC0780"/>
    <w:rsid w:val="00FD536A"/>
    <w:rsid w:val="00FE3971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omylnaczcionkaakapitu"/>
    <w:rsid w:val="00CF52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9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5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5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67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1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7</cp:revision>
  <dcterms:created xsi:type="dcterms:W3CDTF">2022-12-27T20:50:00Z</dcterms:created>
  <dcterms:modified xsi:type="dcterms:W3CDTF">2022-12-29T14:35:00Z</dcterms:modified>
</cp:coreProperties>
</file>